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EA7F7C" w14:textId="40D39148" w:rsidR="007E5A7E" w:rsidRPr="001E0982" w:rsidRDefault="0044326A" w:rsidP="00F13FBC">
      <w:pPr>
        <w:jc w:val="center"/>
        <w:rPr>
          <w:b/>
        </w:rPr>
      </w:pPr>
      <w:r w:rsidRPr="001E0982">
        <w:rPr>
          <w:b/>
        </w:rPr>
        <w:t>MEMORIA</w:t>
      </w:r>
      <w:r w:rsidR="007E5A7E" w:rsidRPr="001E0982">
        <w:rPr>
          <w:b/>
        </w:rPr>
        <w:t xml:space="preserve"> DE PROYECTO</w:t>
      </w:r>
      <w:r w:rsidR="007934E5" w:rsidRPr="001E0982">
        <w:rPr>
          <w:b/>
        </w:rPr>
        <w:t xml:space="preserve">S </w:t>
      </w:r>
      <w:r w:rsidR="0079370E">
        <w:rPr>
          <w:b/>
        </w:rPr>
        <w:t>NOVELES</w:t>
      </w:r>
    </w:p>
    <w:p w14:paraId="2A499BE0" w14:textId="77777777" w:rsidR="00C25B26" w:rsidRDefault="00C25B26" w:rsidP="00C25B26">
      <w:pPr>
        <w:jc w:val="both"/>
      </w:pPr>
    </w:p>
    <w:p w14:paraId="3FFC4B97" w14:textId="18A6DB31" w:rsidR="00C25B26" w:rsidRPr="00EA27BD" w:rsidRDefault="00C25B26" w:rsidP="00EA27BD">
      <w:pPr>
        <w:jc w:val="both"/>
        <w:rPr>
          <w:sz w:val="22"/>
          <w:szCs w:val="22"/>
        </w:rPr>
      </w:pPr>
      <w:r w:rsidRPr="00EA27BD">
        <w:rPr>
          <w:sz w:val="22"/>
          <w:szCs w:val="22"/>
        </w:rPr>
        <w:t xml:space="preserve">El documento en su </w:t>
      </w:r>
      <w:r w:rsidR="00BE773E">
        <w:rPr>
          <w:sz w:val="22"/>
          <w:szCs w:val="22"/>
        </w:rPr>
        <w:t>totalidad no puede ser más de 10</w:t>
      </w:r>
      <w:r w:rsidRPr="00EA27BD">
        <w:rPr>
          <w:sz w:val="22"/>
          <w:szCs w:val="22"/>
        </w:rPr>
        <w:t xml:space="preserve"> páginas. Formato a utilizar: letra Times New Roman, Calibri o Arial de un tamaño mínimo de 11 puntos; interlineado mínimo sencillo.</w:t>
      </w:r>
    </w:p>
    <w:p w14:paraId="0CBFBFF2" w14:textId="77777777" w:rsidR="00C25B26" w:rsidRPr="00EA27BD" w:rsidRDefault="00C25B26" w:rsidP="00C25B26">
      <w:pPr>
        <w:rPr>
          <w:sz w:val="22"/>
          <w:szCs w:val="22"/>
        </w:rPr>
      </w:pPr>
    </w:p>
    <w:p w14:paraId="3333664E" w14:textId="77777777" w:rsidR="00C25B26" w:rsidRPr="00EA27BD" w:rsidRDefault="00C25B26" w:rsidP="00C25B26">
      <w:pPr>
        <w:rPr>
          <w:sz w:val="22"/>
          <w:szCs w:val="22"/>
        </w:rPr>
      </w:pPr>
    </w:p>
    <w:tbl>
      <w:tblPr>
        <w:tblStyle w:val="Tablaconcuadrcula"/>
        <w:tblW w:w="8657" w:type="dxa"/>
        <w:tblLook w:val="04A0" w:firstRow="1" w:lastRow="0" w:firstColumn="1" w:lastColumn="0" w:noHBand="0" w:noVBand="1"/>
      </w:tblPr>
      <w:tblGrid>
        <w:gridCol w:w="8657"/>
      </w:tblGrid>
      <w:tr w:rsidR="00C25B26" w:rsidRPr="00EA27BD" w14:paraId="319DEFCB" w14:textId="77777777" w:rsidTr="00C25B26">
        <w:trPr>
          <w:trHeight w:val="721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8B70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Título de la propuesta</w:t>
            </w:r>
            <w:r w:rsidRPr="00EA27BD">
              <w:rPr>
                <w:sz w:val="22"/>
                <w:szCs w:val="22"/>
              </w:rPr>
              <w:t xml:space="preserve">: </w:t>
            </w:r>
          </w:p>
          <w:p w14:paraId="553A1E0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3AC7DA62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51A03" w14:textId="266AA094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In</w:t>
            </w:r>
            <w:r w:rsidR="00E55CF0" w:rsidRPr="00EA27BD">
              <w:rPr>
                <w:b/>
                <w:sz w:val="22"/>
                <w:szCs w:val="22"/>
              </w:rPr>
              <w:t>vestigador/a principal</w:t>
            </w:r>
            <w:r w:rsidRPr="00EA27BD">
              <w:rPr>
                <w:sz w:val="22"/>
                <w:szCs w:val="22"/>
              </w:rPr>
              <w:t>:</w:t>
            </w:r>
          </w:p>
          <w:p w14:paraId="45C3A1B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D1F749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307369" w:rsidRPr="00EA27BD" w14:paraId="1806802E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42D0" w14:textId="77777777" w:rsidR="00307369" w:rsidRDefault="00307369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ama de Conocimiento donde realiza la propuesta:</w:t>
            </w:r>
          </w:p>
          <w:p w14:paraId="77CD3F68" w14:textId="08367108" w:rsidR="00307369" w:rsidRPr="00EA27BD" w:rsidRDefault="00307369" w:rsidP="00C25B26">
            <w:pPr>
              <w:rPr>
                <w:b/>
                <w:sz w:val="22"/>
                <w:szCs w:val="22"/>
              </w:rPr>
            </w:pPr>
          </w:p>
        </w:tc>
      </w:tr>
      <w:tr w:rsidR="00307369" w:rsidRPr="00EA27BD" w14:paraId="7EF0F259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3A2C3" w14:textId="77777777" w:rsidR="00307369" w:rsidRDefault="00307369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upo de investigación:</w:t>
            </w:r>
          </w:p>
          <w:p w14:paraId="5113C81D" w14:textId="3C2D8BCE" w:rsidR="00307369" w:rsidRPr="00EA27BD" w:rsidRDefault="00307369" w:rsidP="00C25B26">
            <w:pPr>
              <w:rPr>
                <w:b/>
                <w:sz w:val="22"/>
                <w:szCs w:val="22"/>
              </w:rPr>
            </w:pPr>
          </w:p>
        </w:tc>
      </w:tr>
      <w:tr w:rsidR="00C25B26" w:rsidRPr="00EA27BD" w14:paraId="37051DA2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B73F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Relación de los miembros del equipo de investigación y equipo de trabajo</w:t>
            </w:r>
            <w:r w:rsidRPr="00EA27BD">
              <w:rPr>
                <w:sz w:val="22"/>
                <w:szCs w:val="22"/>
              </w:rPr>
              <w:t>:</w:t>
            </w:r>
          </w:p>
          <w:p w14:paraId="62AFB6F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A0AFBB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267A173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3CA9B04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4DCD5D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13B8FDDF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98FB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Resumen de la propuesta (máx. 5000 caracteres con espacios)</w:t>
            </w:r>
            <w:r w:rsidRPr="00EA27BD">
              <w:rPr>
                <w:sz w:val="22"/>
                <w:szCs w:val="22"/>
              </w:rPr>
              <w:t xml:space="preserve">: </w:t>
            </w:r>
          </w:p>
          <w:p w14:paraId="144FB9D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198383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7B1F6D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15773E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306C1B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79A1639" w14:textId="12E238DC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D53679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5E5F6C3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FF79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Memoria Científico-Técnica</w:t>
            </w:r>
            <w:r w:rsidRPr="00EA27BD">
              <w:rPr>
                <w:sz w:val="22"/>
                <w:szCs w:val="22"/>
              </w:rPr>
              <w:t>:</w:t>
            </w:r>
          </w:p>
          <w:p w14:paraId="242885E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1A674B8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9D8835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233B243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44AB8BD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19E030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2CF7426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4F91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Impacto científico-técnico de los resultados esperados</w:t>
            </w:r>
            <w:r w:rsidRPr="00EA27BD">
              <w:rPr>
                <w:sz w:val="22"/>
                <w:szCs w:val="22"/>
              </w:rPr>
              <w:t>:</w:t>
            </w:r>
          </w:p>
          <w:p w14:paraId="4551198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34DE3F8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E2F7A8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E7D952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7694F1EB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A921" w14:textId="77777777" w:rsidR="00C25B26" w:rsidRPr="00EA27BD" w:rsidRDefault="00C25B26" w:rsidP="00C25B26">
            <w:pPr>
              <w:rPr>
                <w:b/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Impacto social y económico de los resultados:</w:t>
            </w:r>
          </w:p>
          <w:p w14:paraId="3A1009D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145749F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699AA16" w14:textId="1F7EA998" w:rsidR="00C25B26" w:rsidRDefault="00C25B26" w:rsidP="00C25B26">
            <w:pPr>
              <w:rPr>
                <w:sz w:val="22"/>
                <w:szCs w:val="22"/>
              </w:rPr>
            </w:pPr>
          </w:p>
          <w:p w14:paraId="593CF725" w14:textId="77777777" w:rsidR="00EA27BD" w:rsidRPr="00EA27BD" w:rsidRDefault="00EA27BD" w:rsidP="00C25B26">
            <w:pPr>
              <w:rPr>
                <w:sz w:val="22"/>
                <w:szCs w:val="22"/>
              </w:rPr>
            </w:pPr>
          </w:p>
          <w:p w14:paraId="78FBFFE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43C958F1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BCC8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Plan de divulgación de los resultados</w:t>
            </w:r>
            <w:r w:rsidRPr="00EA27BD">
              <w:rPr>
                <w:sz w:val="22"/>
                <w:szCs w:val="22"/>
              </w:rPr>
              <w:t>:</w:t>
            </w:r>
          </w:p>
          <w:p w14:paraId="02841A9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0FD468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F87BF4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5C1D88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89D067D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3B0ED9E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7F9B097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E4FA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lastRenderedPageBreak/>
              <w:t>Cronograma de las actuaciones indicando el personal que va a realizar cada tarea</w:t>
            </w:r>
            <w:r w:rsidRPr="00EA27BD">
              <w:rPr>
                <w:sz w:val="22"/>
                <w:szCs w:val="22"/>
              </w:rPr>
              <w:t>:</w:t>
            </w:r>
          </w:p>
          <w:p w14:paraId="460E12F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4FAD79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62D7C5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A090B0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753EB1B3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8538B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Presupuesto</w:t>
            </w:r>
            <w:r w:rsidRPr="00EA27BD">
              <w:rPr>
                <w:sz w:val="22"/>
                <w:szCs w:val="22"/>
              </w:rPr>
              <w:t>:</w:t>
            </w:r>
          </w:p>
          <w:p w14:paraId="41A9C84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975EC6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BFB926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D2D12FF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</w:tbl>
    <w:p w14:paraId="013423FB" w14:textId="77777777" w:rsidR="00C25B26" w:rsidRPr="00EA27BD" w:rsidRDefault="00C25B26" w:rsidP="00C25B26">
      <w:pPr>
        <w:rPr>
          <w:sz w:val="22"/>
          <w:szCs w:val="22"/>
        </w:rPr>
      </w:pPr>
    </w:p>
    <w:p w14:paraId="485502B7" w14:textId="77777777" w:rsidR="00C25B26" w:rsidRPr="00EA27BD" w:rsidRDefault="00C25B26" w:rsidP="00C25B26">
      <w:pPr>
        <w:rPr>
          <w:sz w:val="22"/>
          <w:szCs w:val="22"/>
        </w:rPr>
      </w:pPr>
    </w:p>
    <w:p w14:paraId="0055F89B" w14:textId="5517E45A" w:rsidR="00C25B26" w:rsidRPr="00EA27BD" w:rsidRDefault="00C25B26" w:rsidP="00C25B26">
      <w:pPr>
        <w:rPr>
          <w:sz w:val="22"/>
          <w:szCs w:val="22"/>
        </w:rPr>
      </w:pPr>
      <w:r w:rsidRPr="00EA27BD">
        <w:rPr>
          <w:sz w:val="22"/>
          <w:szCs w:val="22"/>
        </w:rPr>
        <w:t xml:space="preserve">Firmado </w:t>
      </w:r>
      <w:r w:rsidR="00883676" w:rsidRPr="00EA27BD">
        <w:rPr>
          <w:sz w:val="22"/>
          <w:szCs w:val="22"/>
        </w:rPr>
        <w:t>IP:</w:t>
      </w:r>
    </w:p>
    <w:p w14:paraId="1CDA84C8" w14:textId="37875689" w:rsidR="007E5A7E" w:rsidRDefault="007E5A7E"/>
    <w:p w14:paraId="5E0F9EEF" w14:textId="18511683" w:rsidR="00C25B26" w:rsidRDefault="00C25B26"/>
    <w:p w14:paraId="79D95157" w14:textId="211267D3" w:rsidR="00C25B26" w:rsidRDefault="00C25B26"/>
    <w:p w14:paraId="5A25CECF" w14:textId="777BCE23" w:rsidR="00C25B26" w:rsidRDefault="00C25B26"/>
    <w:p w14:paraId="63A006FB" w14:textId="0D38A52D" w:rsidR="00C25B26" w:rsidRDefault="00C25B26"/>
    <w:p w14:paraId="51256898" w14:textId="232A605E" w:rsidR="00C25B26" w:rsidRDefault="00C25B26"/>
    <w:p w14:paraId="2BBFC520" w14:textId="76FA2155" w:rsidR="00C25B26" w:rsidRDefault="00C25B26"/>
    <w:p w14:paraId="74DDA95F" w14:textId="76B78623" w:rsidR="00C25B26" w:rsidRDefault="00C25B26"/>
    <w:p w14:paraId="79A1EAD1" w14:textId="77777777" w:rsidR="00C25B26" w:rsidRDefault="00C25B26"/>
    <w:sectPr w:rsidR="00C25B2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5B9EC8" w14:textId="77777777" w:rsidR="0074347C" w:rsidRDefault="0074347C" w:rsidP="007B7D47">
      <w:r>
        <w:separator/>
      </w:r>
    </w:p>
  </w:endnote>
  <w:endnote w:type="continuationSeparator" w:id="0">
    <w:p w14:paraId="6500DDCE" w14:textId="77777777" w:rsidR="0074347C" w:rsidRDefault="0074347C" w:rsidP="007B7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572B43" w14:textId="77777777" w:rsidR="0074347C" w:rsidRDefault="0074347C" w:rsidP="007B7D47">
      <w:r>
        <w:separator/>
      </w:r>
    </w:p>
  </w:footnote>
  <w:footnote w:type="continuationSeparator" w:id="0">
    <w:p w14:paraId="014D885C" w14:textId="77777777" w:rsidR="0074347C" w:rsidRDefault="0074347C" w:rsidP="007B7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05FF" w14:textId="3960286B" w:rsidR="007B7D47" w:rsidRDefault="00FF099E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4DF2B7B0">
              <wp:simplePos x="0" y="0"/>
              <wp:positionH relativeFrom="column">
                <wp:posOffset>2567940</wp:posOffset>
              </wp:positionH>
              <wp:positionV relativeFrom="paragraph">
                <wp:posOffset>7620</wp:posOffset>
              </wp:positionV>
              <wp:extent cx="1583055" cy="723900"/>
              <wp:effectExtent l="0" t="0" r="0" b="0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5A81297B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  <w:t>Vicerrectorado de Investigación y Transferenci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BFFFB1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202.2pt;margin-top:.6pt;width:124.65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" filled="f" stroked="f">
              <v:textbox inset="0,0">
                <w:txbxContent>
                  <w:p w14:paraId="5A81297B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</w:pPr>
                    <w:r w:rsidRPr="00696C79"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  <w:t>Vicerrectorado de Investigación y Transferenci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6808503C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Avda. Duque de Nájera, 14 | 11002 Cádiz</w:t>
                          </w:r>
                        </w:p>
                        <w:p w14:paraId="21FAF653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Tel. 956 015 165</w:t>
                          </w:r>
                        </w:p>
                        <w:p w14:paraId="33C8908A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1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http://www.uca.es</w:t>
                            </w:r>
                          </w:hyperlink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 xml:space="preserve"> </w:t>
                          </w:r>
                        </w:p>
                        <w:p w14:paraId="305DD56D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2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investigacion@uca.es</w:t>
                            </w:r>
                          </w:hyperlink>
                        </w:p>
                        <w:p w14:paraId="5A95C101" w14:textId="749A8C61" w:rsidR="007B7D47" w:rsidRPr="007B7D47" w:rsidRDefault="007B7D47" w:rsidP="00FF099E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E01498" id="Cuadro de texto 5" o:spid="_x0000_s1027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" filled="f" stroked="f"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6808503C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Avda. Duque de Nájera, 14 | 11002 Cádiz</w:t>
                    </w:r>
                  </w:p>
                  <w:p w14:paraId="21FAF653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Tel. 956 015 165</w:t>
                    </w:r>
                  </w:p>
                  <w:p w14:paraId="33C8908A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3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http://www.uca.es</w:t>
                      </w:r>
                    </w:hyperlink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 xml:space="preserve"> </w:t>
                    </w:r>
                  </w:p>
                  <w:p w14:paraId="305DD56D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4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investigacion@uca.es</w:t>
                      </w:r>
                    </w:hyperlink>
                  </w:p>
                  <w:p w14:paraId="5A95C101" w14:textId="749A8C61" w:rsidR="007B7D47" w:rsidRPr="007B7D47" w:rsidRDefault="007B7D47" w:rsidP="00FF099E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32DC2639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2521345">
    <w:abstractNumId w:val="2"/>
  </w:num>
  <w:num w:numId="2" w16cid:durableId="1120346037">
    <w:abstractNumId w:val="0"/>
  </w:num>
  <w:num w:numId="3" w16cid:durableId="1442725692">
    <w:abstractNumId w:val="3"/>
  </w:num>
  <w:num w:numId="4" w16cid:durableId="600455705">
    <w:abstractNumId w:val="4"/>
  </w:num>
  <w:num w:numId="5" w16cid:durableId="2355499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226A8"/>
    <w:rsid w:val="0003138F"/>
    <w:rsid w:val="00060053"/>
    <w:rsid w:val="000A0127"/>
    <w:rsid w:val="000E7038"/>
    <w:rsid w:val="000F538B"/>
    <w:rsid w:val="00117EA8"/>
    <w:rsid w:val="00192C31"/>
    <w:rsid w:val="00195BD6"/>
    <w:rsid w:val="001A0342"/>
    <w:rsid w:val="001E0982"/>
    <w:rsid w:val="002304F8"/>
    <w:rsid w:val="00252788"/>
    <w:rsid w:val="002751C7"/>
    <w:rsid w:val="00292A52"/>
    <w:rsid w:val="002D2868"/>
    <w:rsid w:val="00307369"/>
    <w:rsid w:val="00322E5C"/>
    <w:rsid w:val="00327D2F"/>
    <w:rsid w:val="00331080"/>
    <w:rsid w:val="00331960"/>
    <w:rsid w:val="00362A09"/>
    <w:rsid w:val="003A725D"/>
    <w:rsid w:val="003C22ED"/>
    <w:rsid w:val="00417BA4"/>
    <w:rsid w:val="00432182"/>
    <w:rsid w:val="00434B9E"/>
    <w:rsid w:val="00436CCC"/>
    <w:rsid w:val="0044326A"/>
    <w:rsid w:val="004702A6"/>
    <w:rsid w:val="00470964"/>
    <w:rsid w:val="004E46C7"/>
    <w:rsid w:val="004E7FF7"/>
    <w:rsid w:val="0050623F"/>
    <w:rsid w:val="0051081D"/>
    <w:rsid w:val="00510B2D"/>
    <w:rsid w:val="00526D7B"/>
    <w:rsid w:val="00555713"/>
    <w:rsid w:val="0056448D"/>
    <w:rsid w:val="005D1620"/>
    <w:rsid w:val="006132CC"/>
    <w:rsid w:val="006217B0"/>
    <w:rsid w:val="00637677"/>
    <w:rsid w:val="00685D98"/>
    <w:rsid w:val="00690667"/>
    <w:rsid w:val="006912F6"/>
    <w:rsid w:val="006A656C"/>
    <w:rsid w:val="006C1328"/>
    <w:rsid w:val="006C5F37"/>
    <w:rsid w:val="00706CA5"/>
    <w:rsid w:val="00726B27"/>
    <w:rsid w:val="007345EC"/>
    <w:rsid w:val="0074347C"/>
    <w:rsid w:val="007934E5"/>
    <w:rsid w:val="0079370E"/>
    <w:rsid w:val="007B7D47"/>
    <w:rsid w:val="007C486D"/>
    <w:rsid w:val="007E5A7E"/>
    <w:rsid w:val="00801689"/>
    <w:rsid w:val="00883676"/>
    <w:rsid w:val="008A5807"/>
    <w:rsid w:val="008A5CF7"/>
    <w:rsid w:val="008E3F4E"/>
    <w:rsid w:val="008F4E0A"/>
    <w:rsid w:val="00920BF7"/>
    <w:rsid w:val="00934E74"/>
    <w:rsid w:val="009479A7"/>
    <w:rsid w:val="00963F65"/>
    <w:rsid w:val="0098309F"/>
    <w:rsid w:val="009A4F0C"/>
    <w:rsid w:val="009B0E74"/>
    <w:rsid w:val="009C55F0"/>
    <w:rsid w:val="009E4552"/>
    <w:rsid w:val="009F056D"/>
    <w:rsid w:val="00A04FD8"/>
    <w:rsid w:val="00A72904"/>
    <w:rsid w:val="00AA6202"/>
    <w:rsid w:val="00B0056E"/>
    <w:rsid w:val="00B56D8C"/>
    <w:rsid w:val="00B6062C"/>
    <w:rsid w:val="00BC3996"/>
    <w:rsid w:val="00BD3556"/>
    <w:rsid w:val="00BE773E"/>
    <w:rsid w:val="00C079BC"/>
    <w:rsid w:val="00C22CF2"/>
    <w:rsid w:val="00C25B26"/>
    <w:rsid w:val="00C304D0"/>
    <w:rsid w:val="00C3097D"/>
    <w:rsid w:val="00CE4317"/>
    <w:rsid w:val="00CF5C8A"/>
    <w:rsid w:val="00D11CA4"/>
    <w:rsid w:val="00D359AD"/>
    <w:rsid w:val="00D464BC"/>
    <w:rsid w:val="00DC30CF"/>
    <w:rsid w:val="00DD6FA9"/>
    <w:rsid w:val="00DE3596"/>
    <w:rsid w:val="00E03E6B"/>
    <w:rsid w:val="00E052C1"/>
    <w:rsid w:val="00E55CF0"/>
    <w:rsid w:val="00E64C28"/>
    <w:rsid w:val="00E6510D"/>
    <w:rsid w:val="00EA27BD"/>
    <w:rsid w:val="00F01244"/>
    <w:rsid w:val="00F13FBC"/>
    <w:rsid w:val="00F24D03"/>
    <w:rsid w:val="00F26AFC"/>
    <w:rsid w:val="00F61DCA"/>
    <w:rsid w:val="00F76AAA"/>
    <w:rsid w:val="00FC5901"/>
    <w:rsid w:val="00FC6524"/>
    <w:rsid w:val="00FD4ACE"/>
    <w:rsid w:val="00FD4CE1"/>
    <w:rsid w:val="00FE14ED"/>
    <w:rsid w:val="00FE367B"/>
    <w:rsid w:val="00FE4349"/>
    <w:rsid w:val="00FF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9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/>
    </w:pPr>
    <w:rPr>
      <w:rFonts w:eastAsiaTheme="minorHAnsi"/>
      <w:lang w:val="en-GB"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Fuerte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ca.es" TargetMode="External"/><Relationship Id="rId2" Type="http://schemas.openxmlformats.org/officeDocument/2006/relationships/hyperlink" Target="mailto:investigacion@uca.es" TargetMode="External"/><Relationship Id="rId1" Type="http://schemas.openxmlformats.org/officeDocument/2006/relationships/hyperlink" Target="http://www.uca.es" TargetMode="Externa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mailto:investigacion@uca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6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 Herráiz Busto</cp:lastModifiedBy>
  <cp:revision>4</cp:revision>
  <cp:lastPrinted>2026-03-25T08:22:00Z</cp:lastPrinted>
  <dcterms:created xsi:type="dcterms:W3CDTF">2026-03-12T11:26:00Z</dcterms:created>
  <dcterms:modified xsi:type="dcterms:W3CDTF">2026-03-2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